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9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910"/>
      </w:tblGrid>
      <w:tr w:rsidR="009670B1" w14:paraId="0D4026F8" w14:textId="77777777" w:rsidTr="009670B1">
        <w:trPr>
          <w:trHeight w:val="6670"/>
        </w:trPr>
        <w:tc>
          <w:tcPr>
            <w:tcW w:w="10910" w:type="dxa"/>
          </w:tcPr>
          <w:p w14:paraId="0D500880" w14:textId="144548B3" w:rsidR="00A43E7C" w:rsidRDefault="00021568" w:rsidP="00A43E7C">
            <w:pPr>
              <w:jc w:val="center"/>
              <w:rPr>
                <w:rFonts w:ascii="Arial" w:hAnsi="Arial" w:cs="Arial"/>
                <w:b/>
                <w:bCs/>
                <w:noProof/>
                <w:lang w:eastAsia="en-CA"/>
              </w:rPr>
            </w:pPr>
            <w:r>
              <w:rPr>
                <w:rFonts w:ascii="Arial" w:hAnsi="Arial" w:cs="Arial"/>
                <w:b/>
                <w:bCs/>
                <w:noProof/>
                <w:lang w:eastAsia="en-CA"/>
              </w:rPr>
              <w:drawing>
                <wp:anchor distT="0" distB="0" distL="114300" distR="114300" simplePos="0" relativeHeight="251706368" behindDoc="1" locked="0" layoutInCell="1" allowOverlap="1" wp14:anchorId="073ABF61" wp14:editId="22DB6F46">
                  <wp:simplePos x="0" y="0"/>
                  <wp:positionH relativeFrom="margin">
                    <wp:align>center</wp:align>
                  </wp:positionH>
                  <wp:positionV relativeFrom="paragraph">
                    <wp:posOffset>296545</wp:posOffset>
                  </wp:positionV>
                  <wp:extent cx="5876925" cy="3663950"/>
                  <wp:effectExtent l="0" t="0" r="9525" b="0"/>
                  <wp:wrapTight wrapText="bothSides">
                    <wp:wrapPolygon edited="0">
                      <wp:start x="0" y="0"/>
                      <wp:lineTo x="0" y="21450"/>
                      <wp:lineTo x="21565" y="21450"/>
                      <wp:lineTo x="21565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6925" cy="3663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40A1E5" w14:textId="4102C8BA" w:rsidR="004D56B0" w:rsidRDefault="004D56B0" w:rsidP="00A43E7C">
            <w:pPr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  <w:p w14:paraId="6BCF5D6E" w14:textId="0621B59B" w:rsidR="00A43E7C" w:rsidRDefault="00A43E7C" w:rsidP="00A43E7C">
            <w:pPr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9670B1" w14:paraId="03D82AEB" w14:textId="77777777" w:rsidTr="009670B1">
        <w:trPr>
          <w:trHeight w:val="2316"/>
        </w:trPr>
        <w:tc>
          <w:tcPr>
            <w:tcW w:w="10910" w:type="dxa"/>
            <w:vAlign w:val="center"/>
          </w:tcPr>
          <w:p w14:paraId="7123C20C" w14:textId="4B5A3972" w:rsidR="009670B1" w:rsidRPr="009670B1" w:rsidRDefault="00291653" w:rsidP="009670B1">
            <w:pPr>
              <w:jc w:val="left"/>
              <w:rPr>
                <w:rFonts w:ascii="Arial" w:hAnsi="Arial" w:cs="Arial"/>
                <w:sz w:val="28"/>
              </w:rPr>
            </w:pPr>
            <w:r w:rsidRPr="00291653">
              <w:rPr>
                <w:rFonts w:ascii="Arial" w:hAnsi="Arial" w:cs="Arial"/>
                <w:noProof/>
                <w:sz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03BFFDF3" wp14:editId="0B7E053B">
                      <wp:simplePos x="0" y="0"/>
                      <wp:positionH relativeFrom="column">
                        <wp:posOffset>546735</wp:posOffset>
                      </wp:positionH>
                      <wp:positionV relativeFrom="paragraph">
                        <wp:posOffset>893445</wp:posOffset>
                      </wp:positionV>
                      <wp:extent cx="4015740" cy="368935"/>
                      <wp:effectExtent l="0" t="0" r="0" b="0"/>
                      <wp:wrapNone/>
                      <wp:docPr id="20" name="Text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15740" cy="3689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92DC64D" w14:textId="0F12C545" w:rsidR="00291653" w:rsidRDefault="00291653" w:rsidP="00291653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>Environmental Conservation (EC) Zone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BFFD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9" o:spid="_x0000_s1026" type="#_x0000_t202" style="position:absolute;margin-left:43.05pt;margin-top:70.35pt;width:316.2pt;height:29.0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" filled="f" stroked="f">
                      <v:textbox style="mso-fit-shape-to-text:t">
                        <w:txbxContent>
                          <w:p w14:paraId="292DC64D" w14:textId="0F12C545" w:rsidR="00291653" w:rsidRDefault="00291653" w:rsidP="00291653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nvironmental 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onservation (EC) Zon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91653">
              <w:rPr>
                <w:rFonts w:ascii="Arial" w:hAnsi="Arial" w:cs="Arial"/>
                <w:noProof/>
                <w:sz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0D69B3A" wp14:editId="0213315E">
                      <wp:simplePos x="0" y="0"/>
                      <wp:positionH relativeFrom="column">
                        <wp:posOffset>523875</wp:posOffset>
                      </wp:positionH>
                      <wp:positionV relativeFrom="paragraph">
                        <wp:posOffset>488315</wp:posOffset>
                      </wp:positionV>
                      <wp:extent cx="4366260" cy="368935"/>
                      <wp:effectExtent l="0" t="0" r="0" b="0"/>
                      <wp:wrapNone/>
                      <wp:docPr id="18" name="Text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66260" cy="3689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7758B8A" w14:textId="2ABC3B20" w:rsidR="00291653" w:rsidRDefault="00291653" w:rsidP="00291653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 w:rsidRPr="00291653">
                                    <w:rPr>
                                      <w:rFonts w:asciiTheme="minorHAnsi" w:hAnsi="Calibri" w:cstheme="minorBidi"/>
                                      <w:b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 xml:space="preserve">Rural Residential 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b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>(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>RR) Zone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D69B3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7" o:spid="_x0000_s1027" type="#_x0000_t202" style="position:absolute;margin-left:41.25pt;margin-top:38.45pt;width:343.8pt;height:29.0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" filled="f" stroked="f">
                      <v:textbox style="mso-fit-shape-to-text:t">
                        <w:txbxContent>
                          <w:p w14:paraId="67758B8A" w14:textId="2ABC3B20" w:rsidR="00291653" w:rsidRDefault="00291653" w:rsidP="00291653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291653"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Rural Residential </w:t>
                            </w:r>
                            <w:r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(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RR) Zon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91653">
              <w:rPr>
                <w:rFonts w:ascii="Arial" w:hAnsi="Arial" w:cs="Arial"/>
                <w:noProof/>
                <w:sz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DA5F22B" wp14:editId="4F6EE92C">
                      <wp:simplePos x="0" y="0"/>
                      <wp:positionH relativeFrom="column">
                        <wp:posOffset>520065</wp:posOffset>
                      </wp:positionH>
                      <wp:positionV relativeFrom="paragraph">
                        <wp:posOffset>61595</wp:posOffset>
                      </wp:positionV>
                      <wp:extent cx="2689860" cy="368935"/>
                      <wp:effectExtent l="0" t="0" r="0" b="0"/>
                      <wp:wrapNone/>
                      <wp:docPr id="16" name="Text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89860" cy="3689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F11C312" w14:textId="45EBEB82" w:rsidR="00291653" w:rsidRDefault="00A43E7C" w:rsidP="00291653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>Rural 260</w:t>
                                  </w:r>
                                  <w:r w:rsidR="00291653" w:rsidRPr="00291653">
                                    <w:rPr>
                                      <w:rFonts w:asciiTheme="minorHAnsi" w:hAnsi="Calibri" w:cstheme="minorBidi"/>
                                      <w:b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291653">
                                    <w:rPr>
                                      <w:rFonts w:asciiTheme="minorHAnsi" w:hAnsi="Calibri" w:cstheme="minorBidi"/>
                                      <w:b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>(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b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>RU-260</w:t>
                                  </w:r>
                                  <w:r w:rsidR="00291653"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w:t>) Zone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A5F22B" id="TextBox 15" o:spid="_x0000_s1028" type="#_x0000_t202" style="position:absolute;margin-left:40.95pt;margin-top:4.85pt;width:211.8pt;height:29.0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" filled="f" stroked="f">
                      <v:textbox style="mso-fit-shape-to-text:t">
                        <w:txbxContent>
                          <w:p w14:paraId="7F11C312" w14:textId="45EBEB82" w:rsidR="00291653" w:rsidRDefault="00A43E7C" w:rsidP="00291653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Rural 260</w:t>
                            </w:r>
                            <w:r w:rsidR="00291653" w:rsidRPr="00291653"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291653"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(</w:t>
                            </w:r>
                            <w:r>
                              <w:rPr>
                                <w:rFonts w:asciiTheme="minorHAnsi" w:hAnsi="Calibri" w:cstheme="minorBidi"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RU-260</w:t>
                            </w:r>
                            <w:r w:rsidR="0029165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) Zon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91653">
              <w:rPr>
                <w:rFonts w:ascii="Arial" w:hAnsi="Arial" w:cs="Arial"/>
                <w:noProof/>
                <w:sz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23AF1F07" wp14:editId="2FD9FFD2">
                      <wp:simplePos x="0" y="0"/>
                      <wp:positionH relativeFrom="column">
                        <wp:posOffset>99060</wp:posOffset>
                      </wp:positionH>
                      <wp:positionV relativeFrom="paragraph">
                        <wp:posOffset>142875</wp:posOffset>
                      </wp:positionV>
                      <wp:extent cx="414020" cy="276225"/>
                      <wp:effectExtent l="0" t="0" r="24130" b="28575"/>
                      <wp:wrapNone/>
                      <wp:docPr id="15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20" cy="276225"/>
                              </a:xfrm>
                              <a:prstGeom prst="rect">
                                <a:avLst/>
                              </a:prstGeom>
                              <a:pattFill prst="lgGrid">
                                <a:fgClr>
                                  <a:schemeClr val="tx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08BF51" id="Rectangle 14" o:spid="_x0000_s1026" style="position:absolute;margin-left:7.8pt;margin-top:11.25pt;width:32.6pt;height:21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" fillcolor="black [3213]" strokecolor="black [3213]" strokeweight="2pt">
                      <v:fill r:id="rId9" o:title="" color2="white [3212]" type="pattern"/>
                    </v:rect>
                  </w:pict>
                </mc:Fallback>
              </mc:AlternateContent>
            </w:r>
            <w:r w:rsidRPr="00291653">
              <w:rPr>
                <w:rFonts w:ascii="Arial" w:hAnsi="Arial" w:cs="Arial"/>
                <w:noProof/>
                <w:sz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C39C7EE" wp14:editId="667760E9">
                      <wp:simplePos x="0" y="0"/>
                      <wp:positionH relativeFrom="column">
                        <wp:posOffset>99060</wp:posOffset>
                      </wp:positionH>
                      <wp:positionV relativeFrom="paragraph">
                        <wp:posOffset>542925</wp:posOffset>
                      </wp:positionV>
                      <wp:extent cx="414020" cy="276225"/>
                      <wp:effectExtent l="0" t="0" r="24130" b="28575"/>
                      <wp:wrapNone/>
                      <wp:docPr id="17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20" cy="276225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chemeClr val="tx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E88CE5" id="Rectangle 16" o:spid="_x0000_s1026" style="position:absolute;margin-left:7.8pt;margin-top:42.75pt;width:32.6pt;height:21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" fillcolor="black [3213]" strokecolor="black [3213]" strokeweight="2pt">
                      <v:fill r:id="rId10" o:title="" color2="white [3212]" type="pattern"/>
                    </v:rect>
                  </w:pict>
                </mc:Fallback>
              </mc:AlternateContent>
            </w:r>
            <w:r w:rsidRPr="00291653">
              <w:rPr>
                <w:rFonts w:ascii="Arial" w:hAnsi="Arial" w:cs="Arial"/>
                <w:noProof/>
                <w:sz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467582E3" wp14:editId="13C57943">
                      <wp:simplePos x="0" y="0"/>
                      <wp:positionH relativeFrom="column">
                        <wp:posOffset>99060</wp:posOffset>
                      </wp:positionH>
                      <wp:positionV relativeFrom="paragraph">
                        <wp:posOffset>942340</wp:posOffset>
                      </wp:positionV>
                      <wp:extent cx="414020" cy="276225"/>
                      <wp:effectExtent l="0" t="0" r="24130" b="28575"/>
                      <wp:wrapNone/>
                      <wp:docPr id="19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20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92EFE0" id="Rectangle 18" o:spid="_x0000_s1026" style="position:absolute;margin-left:7.8pt;margin-top:74.2pt;width:32.6pt;height:21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" fillcolor="#bfbfbf [2412]" strokecolor="black [3213]" strokeweight="2pt"/>
                  </w:pict>
                </mc:Fallback>
              </mc:AlternateContent>
            </w:r>
          </w:p>
        </w:tc>
      </w:tr>
      <w:tr w:rsidR="009670B1" w14:paraId="08B36207" w14:textId="77777777" w:rsidTr="00291653">
        <w:trPr>
          <w:trHeight w:val="3514"/>
        </w:trPr>
        <w:tc>
          <w:tcPr>
            <w:tcW w:w="10910" w:type="dxa"/>
          </w:tcPr>
          <w:p w14:paraId="16F323DC" w14:textId="5B9D751D" w:rsidR="009670B1" w:rsidRDefault="009670B1" w:rsidP="00C8574C">
            <w:pPr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9670B1">
              <w:rPr>
                <w:rFonts w:ascii="Arial" w:hAnsi="Arial" w:cs="Arial"/>
                <w:noProof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B4F3A54" wp14:editId="22A4B907">
                      <wp:simplePos x="0" y="0"/>
                      <wp:positionH relativeFrom="column">
                        <wp:posOffset>2499995</wp:posOffset>
                      </wp:positionH>
                      <wp:positionV relativeFrom="paragraph">
                        <wp:posOffset>254000</wp:posOffset>
                      </wp:positionV>
                      <wp:extent cx="2278380" cy="1536700"/>
                      <wp:effectExtent l="0" t="0" r="26670" b="25400"/>
                      <wp:wrapSquare wrapText="bothSides"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8380" cy="153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8C1CE1" w14:textId="77777777" w:rsidR="009670B1" w:rsidRPr="00A33CEA" w:rsidRDefault="009670B1" w:rsidP="009670B1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A33CEA">
                                    <w:rPr>
                                      <w:b/>
                                      <w:bCs/>
                                    </w:rPr>
                                    <w:t>Subject Property</w:t>
                                  </w:r>
                                </w:p>
                                <w:p w14:paraId="2CB196F9" w14:textId="2BC11730" w:rsidR="00A43E7C" w:rsidRDefault="00A43E7C" w:rsidP="009670B1">
                                  <w:r w:rsidRPr="00A43E7C">
                                    <w:t xml:space="preserve">Concession 6, Part Lot 25, </w:t>
                                  </w:r>
                                  <w:r>
                                    <w:br/>
                                  </w:r>
                                  <w:r w:rsidRPr="00A43E7C">
                                    <w:t>RP 38R1540; Part 1</w:t>
                                  </w:r>
                                </w:p>
                                <w:p w14:paraId="43841C7C" w14:textId="09195A80" w:rsidR="009670B1" w:rsidRDefault="009670B1" w:rsidP="009670B1">
                                  <w:r>
                                    <w:t>Township of Cramahe</w:t>
                                  </w:r>
                                </w:p>
                                <w:p w14:paraId="3E458D06" w14:textId="2936119D" w:rsidR="009670B1" w:rsidRDefault="009670B1" w:rsidP="009670B1">
                                  <w:r>
                                    <w:t xml:space="preserve">File No. </w:t>
                                  </w:r>
                                  <w:r w:rsidR="00392B45" w:rsidRPr="00392B45">
                                    <w:t>D14-ELL-09-2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4F3A54" id="Text Box 2" o:spid="_x0000_s1029" type="#_x0000_t202" style="position:absolute;left:0;text-align:left;margin-left:196.85pt;margin-top:20pt;width:179.4pt;height:12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">
                      <v:textbox>
                        <w:txbxContent>
                          <w:p w14:paraId="2E8C1CE1" w14:textId="77777777" w:rsidR="009670B1" w:rsidRPr="00A33CEA" w:rsidRDefault="009670B1" w:rsidP="009670B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33CEA">
                              <w:rPr>
                                <w:b/>
                                <w:bCs/>
                              </w:rPr>
                              <w:t>Subject Property</w:t>
                            </w:r>
                          </w:p>
                          <w:p w14:paraId="2CB196F9" w14:textId="2BC11730" w:rsidR="00A43E7C" w:rsidRDefault="00A43E7C" w:rsidP="009670B1">
                            <w:r w:rsidRPr="00A43E7C">
                              <w:t xml:space="preserve">Concession 6, Part Lot 25, </w:t>
                            </w:r>
                            <w:r>
                              <w:br/>
                            </w:r>
                            <w:r w:rsidRPr="00A43E7C">
                              <w:t>RP 38R1540; Part 1</w:t>
                            </w:r>
                          </w:p>
                          <w:p w14:paraId="43841C7C" w14:textId="09195A80" w:rsidR="009670B1" w:rsidRDefault="009670B1" w:rsidP="009670B1">
                            <w:r>
                              <w:t>Township of Cramahe</w:t>
                            </w:r>
                          </w:p>
                          <w:p w14:paraId="3E458D06" w14:textId="2936119D" w:rsidR="009670B1" w:rsidRDefault="009670B1" w:rsidP="009670B1">
                            <w:r>
                              <w:t xml:space="preserve">File No. </w:t>
                            </w:r>
                            <w:r w:rsidR="00392B45" w:rsidRPr="00392B45">
                              <w:t>D14-ELL-09-25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9670B1">
              <w:rPr>
                <w:rFonts w:ascii="Arial" w:hAnsi="Arial" w:cs="Arial"/>
                <w:noProof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4F8A395" wp14:editId="5E195C4F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256541</wp:posOffset>
                      </wp:positionV>
                      <wp:extent cx="2336800" cy="1504950"/>
                      <wp:effectExtent l="0" t="0" r="25400" b="1905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6800" cy="1504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832F22" w14:textId="635056DE" w:rsidR="009670B1" w:rsidRDefault="009670B1" w:rsidP="009670B1">
                                  <w:r>
                                    <w:t>Schedule A to By-</w:t>
                                  </w:r>
                                  <w:r w:rsidRPr="00DE0972">
                                    <w:t xml:space="preserve">law No. </w:t>
                                  </w:r>
                                  <w:r w:rsidRPr="0042170F">
                                    <w:t>202</w:t>
                                  </w:r>
                                  <w:r>
                                    <w:t>5</w:t>
                                  </w:r>
                                  <w:r w:rsidRPr="0042170F">
                                    <w:t>-</w:t>
                                  </w:r>
                                  <w:r w:rsidR="00594E66">
                                    <w:t>48</w:t>
                                  </w:r>
                                </w:p>
                                <w:p w14:paraId="4FB4148D" w14:textId="62B27795" w:rsidR="009670B1" w:rsidRDefault="009670B1" w:rsidP="009670B1">
                                  <w:pPr>
                                    <w:jc w:val="left"/>
                                  </w:pPr>
                                  <w:r w:rsidRPr="00AE182C">
                                    <w:t xml:space="preserve">Passed this </w:t>
                                  </w:r>
                                  <w:r w:rsidR="00594E66">
                                    <w:t>22nd</w:t>
                                  </w:r>
                                  <w:r>
                                    <w:t xml:space="preserve"> </w:t>
                                  </w:r>
                                  <w:r w:rsidRPr="00AE182C">
                                    <w:t xml:space="preserve">day of </w:t>
                                  </w:r>
                                  <w:r w:rsidR="00594E66">
                                    <w:t>July</w:t>
                                  </w:r>
                                  <w:r>
                                    <w:t>, 2025</w:t>
                                  </w:r>
                                </w:p>
                                <w:p w14:paraId="4A853FF6" w14:textId="77777777" w:rsidR="009670B1" w:rsidRDefault="009670B1" w:rsidP="009670B1">
                                  <w:pPr>
                                    <w:spacing w:after="0"/>
                                  </w:pPr>
                                  <w:r>
                                    <w:t>______________________________</w:t>
                                  </w:r>
                                </w:p>
                                <w:p w14:paraId="74F398EE" w14:textId="77777777" w:rsidR="009670B1" w:rsidRDefault="009670B1" w:rsidP="009670B1">
                                  <w:pPr>
                                    <w:spacing w:after="0"/>
                                  </w:pPr>
                                  <w:r>
                                    <w:t>Mayor</w:t>
                                  </w:r>
                                </w:p>
                                <w:p w14:paraId="403ED720" w14:textId="77777777" w:rsidR="009670B1" w:rsidRDefault="009670B1" w:rsidP="009670B1">
                                  <w:pPr>
                                    <w:spacing w:after="0"/>
                                  </w:pPr>
                                  <w:r>
                                    <w:t>_____________________________</w:t>
                                  </w:r>
                                </w:p>
                                <w:p w14:paraId="45CFB96C" w14:textId="77777777" w:rsidR="009670B1" w:rsidRDefault="009670B1" w:rsidP="009670B1">
                                  <w:pPr>
                                    <w:spacing w:after="0"/>
                                  </w:pPr>
                                  <w:r>
                                    <w:t>Cler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F8A39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left:0;text-align:left;margin-left:1.85pt;margin-top:20.2pt;width:184pt;height:118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">
                      <v:textbox>
                        <w:txbxContent>
                          <w:p w14:paraId="7C832F22" w14:textId="635056DE" w:rsidR="009670B1" w:rsidRDefault="009670B1" w:rsidP="009670B1">
                            <w:r>
                              <w:t>Schedule A to By-</w:t>
                            </w:r>
                            <w:r w:rsidRPr="00DE0972">
                              <w:t xml:space="preserve">law No. </w:t>
                            </w:r>
                            <w:r w:rsidRPr="0042170F">
                              <w:t>202</w:t>
                            </w:r>
                            <w:r>
                              <w:t>5</w:t>
                            </w:r>
                            <w:r w:rsidRPr="0042170F">
                              <w:t>-</w:t>
                            </w:r>
                            <w:r w:rsidR="00594E66">
                              <w:t>48</w:t>
                            </w:r>
                          </w:p>
                          <w:p w14:paraId="4FB4148D" w14:textId="62B27795" w:rsidR="009670B1" w:rsidRDefault="009670B1" w:rsidP="009670B1">
                            <w:pPr>
                              <w:jc w:val="left"/>
                            </w:pPr>
                            <w:r w:rsidRPr="00AE182C">
                              <w:t xml:space="preserve">Passed this </w:t>
                            </w:r>
                            <w:r w:rsidR="00594E66">
                              <w:t>22nd</w:t>
                            </w:r>
                            <w:r>
                              <w:t xml:space="preserve"> </w:t>
                            </w:r>
                            <w:r w:rsidRPr="00AE182C">
                              <w:t xml:space="preserve">day of </w:t>
                            </w:r>
                            <w:r w:rsidR="00594E66">
                              <w:t>July</w:t>
                            </w:r>
                            <w:r>
                              <w:t>, 2025</w:t>
                            </w:r>
                          </w:p>
                          <w:p w14:paraId="4A853FF6" w14:textId="77777777" w:rsidR="009670B1" w:rsidRDefault="009670B1" w:rsidP="009670B1">
                            <w:pPr>
                              <w:spacing w:after="0"/>
                            </w:pPr>
                            <w:r>
                              <w:t>______________________________</w:t>
                            </w:r>
                          </w:p>
                          <w:p w14:paraId="74F398EE" w14:textId="77777777" w:rsidR="009670B1" w:rsidRDefault="009670B1" w:rsidP="009670B1">
                            <w:pPr>
                              <w:spacing w:after="0"/>
                            </w:pPr>
                            <w:r>
                              <w:t>Mayor</w:t>
                            </w:r>
                          </w:p>
                          <w:p w14:paraId="403ED720" w14:textId="77777777" w:rsidR="009670B1" w:rsidRDefault="009670B1" w:rsidP="009670B1">
                            <w:pPr>
                              <w:spacing w:after="0"/>
                            </w:pPr>
                            <w:r>
                              <w:t>_____________________________</w:t>
                            </w:r>
                          </w:p>
                          <w:p w14:paraId="45CFB96C" w14:textId="77777777" w:rsidR="009670B1" w:rsidRDefault="009670B1" w:rsidP="009670B1">
                            <w:pPr>
                              <w:spacing w:after="0"/>
                            </w:pPr>
                            <w:r>
                              <w:t>Cler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670B1">
              <w:rPr>
                <w:rFonts w:ascii="Arial" w:hAnsi="Arial" w:cs="Arial"/>
                <w:noProof/>
                <w:lang w:eastAsia="en-CA"/>
              </w:rPr>
              <w:drawing>
                <wp:anchor distT="0" distB="0" distL="114300" distR="114300" simplePos="0" relativeHeight="251697152" behindDoc="1" locked="0" layoutInCell="1" allowOverlap="1" wp14:anchorId="739EBA34" wp14:editId="669871DE">
                  <wp:simplePos x="0" y="0"/>
                  <wp:positionH relativeFrom="column">
                    <wp:posOffset>4787900</wp:posOffset>
                  </wp:positionH>
                  <wp:positionV relativeFrom="paragraph">
                    <wp:posOffset>385445</wp:posOffset>
                  </wp:positionV>
                  <wp:extent cx="1561465" cy="1307465"/>
                  <wp:effectExtent l="0" t="0" r="635" b="698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1465" cy="1307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7CD378B" w14:textId="3E532876" w:rsidR="00594E66" w:rsidRPr="009670B1" w:rsidRDefault="00C8574C" w:rsidP="009670B1">
      <w:pPr>
        <w:rPr>
          <w:rFonts w:ascii="Arial" w:hAnsi="Arial" w:cs="Arial"/>
          <w:b/>
          <w:bCs/>
          <w:noProof/>
        </w:rPr>
      </w:pPr>
      <w:r w:rsidRPr="009670B1">
        <w:rPr>
          <w:rFonts w:ascii="Arial" w:hAnsi="Arial" w:cs="Arial"/>
          <w:b/>
          <w:bCs/>
          <w:noProof/>
        </w:rPr>
        <w:t xml:space="preserve">       </w:t>
      </w:r>
    </w:p>
    <w:sectPr w:rsidR="00F15CD7" w:rsidRPr="009670B1" w:rsidSect="009670B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E4F12" w14:textId="77777777" w:rsidR="00F5082B" w:rsidRDefault="00F5082B" w:rsidP="00F5082B">
      <w:pPr>
        <w:spacing w:after="0" w:line="240" w:lineRule="auto"/>
      </w:pPr>
      <w:r>
        <w:separator/>
      </w:r>
    </w:p>
  </w:endnote>
  <w:endnote w:type="continuationSeparator" w:id="0">
    <w:p w14:paraId="379098C6" w14:textId="77777777" w:rsidR="00F5082B" w:rsidRDefault="00F5082B" w:rsidP="00F50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FD4CC" w14:textId="77777777" w:rsidR="00EB7CB9" w:rsidRDefault="00EB7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4C701" w14:textId="77777777" w:rsidR="00EB7CB9" w:rsidRDefault="00EB7C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CA9CB" w14:textId="77777777" w:rsidR="00EB7CB9" w:rsidRDefault="00EB7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53DC1" w14:textId="77777777" w:rsidR="00F5082B" w:rsidRDefault="00F5082B" w:rsidP="00F5082B">
      <w:pPr>
        <w:spacing w:after="0" w:line="240" w:lineRule="auto"/>
      </w:pPr>
      <w:r>
        <w:separator/>
      </w:r>
    </w:p>
  </w:footnote>
  <w:footnote w:type="continuationSeparator" w:id="0">
    <w:p w14:paraId="0585E3A0" w14:textId="77777777" w:rsidR="00F5082B" w:rsidRDefault="00F5082B" w:rsidP="00F50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7A10E" w14:textId="0195E3D4" w:rsidR="000F37A4" w:rsidRDefault="00594E66">
    <w:pPr>
      <w:pStyle w:val="Header"/>
    </w:pPr>
    <w:r>
      <w:rPr>
        <w:noProof/>
      </w:rPr>
      <w:pict w14:anchorId="4CF5825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6840516" o:spid="_x0000_s2052" type="#_x0000_t136" style="position:absolute;left:0;text-align:left;margin-left:0;margin-top:0;width:475.85pt;height:285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641D2" w14:textId="011B3A66" w:rsidR="00EB7CB9" w:rsidRDefault="00594E66">
    <w:pPr>
      <w:pStyle w:val="Header"/>
    </w:pPr>
    <w:r>
      <w:rPr>
        <w:noProof/>
      </w:rPr>
      <w:pict w14:anchorId="4C01EE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6840517" o:spid="_x0000_s2053" type="#_x0000_t136" style="position:absolute;left:0;text-align:left;margin-left:0;margin-top:0;width:475.85pt;height:285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ED4AD" w14:textId="602EEC72" w:rsidR="000F37A4" w:rsidRDefault="00594E66">
    <w:pPr>
      <w:pStyle w:val="Header"/>
    </w:pPr>
    <w:r>
      <w:rPr>
        <w:noProof/>
      </w:rPr>
      <w:pict w14:anchorId="3834E4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6840515" o:spid="_x0000_s2051" type="#_x0000_t136" style="position:absolute;left:0;text-align:left;margin-left:0;margin-top:0;width:475.85pt;height:285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8C5E20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651322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zYwN7I0NLA0sDBT0lEKTi0uzszPAykwtKgFABWXTsYtAAAA"/>
  </w:docVars>
  <w:rsids>
    <w:rsidRoot w:val="005610B6"/>
    <w:rsid w:val="000048E2"/>
    <w:rsid w:val="00021568"/>
    <w:rsid w:val="00073707"/>
    <w:rsid w:val="00096160"/>
    <w:rsid w:val="000B6FCD"/>
    <w:rsid w:val="000C07B4"/>
    <w:rsid w:val="000D5884"/>
    <w:rsid w:val="000E3799"/>
    <w:rsid w:val="000F37A4"/>
    <w:rsid w:val="00135E3E"/>
    <w:rsid w:val="001430AD"/>
    <w:rsid w:val="0015716C"/>
    <w:rsid w:val="001912AD"/>
    <w:rsid w:val="001E3ACC"/>
    <w:rsid w:val="00201FA9"/>
    <w:rsid w:val="002332E3"/>
    <w:rsid w:val="00234572"/>
    <w:rsid w:val="00252C27"/>
    <w:rsid w:val="002541BF"/>
    <w:rsid w:val="00283D3D"/>
    <w:rsid w:val="00284403"/>
    <w:rsid w:val="00291653"/>
    <w:rsid w:val="0029340E"/>
    <w:rsid w:val="002B6E5B"/>
    <w:rsid w:val="002C0B2C"/>
    <w:rsid w:val="00325005"/>
    <w:rsid w:val="00325C23"/>
    <w:rsid w:val="00370E5B"/>
    <w:rsid w:val="00373906"/>
    <w:rsid w:val="00392B45"/>
    <w:rsid w:val="0042170F"/>
    <w:rsid w:val="004476DF"/>
    <w:rsid w:val="004532E5"/>
    <w:rsid w:val="0046735D"/>
    <w:rsid w:val="004C54F3"/>
    <w:rsid w:val="004D56B0"/>
    <w:rsid w:val="0050424A"/>
    <w:rsid w:val="005442BC"/>
    <w:rsid w:val="00553530"/>
    <w:rsid w:val="005610B6"/>
    <w:rsid w:val="00594E66"/>
    <w:rsid w:val="005E401E"/>
    <w:rsid w:val="00600D52"/>
    <w:rsid w:val="00641FDD"/>
    <w:rsid w:val="00685841"/>
    <w:rsid w:val="00702144"/>
    <w:rsid w:val="00732892"/>
    <w:rsid w:val="007425E5"/>
    <w:rsid w:val="007456ED"/>
    <w:rsid w:val="00755D23"/>
    <w:rsid w:val="007607ED"/>
    <w:rsid w:val="007635A1"/>
    <w:rsid w:val="00770279"/>
    <w:rsid w:val="00774FAE"/>
    <w:rsid w:val="007E3547"/>
    <w:rsid w:val="008725B3"/>
    <w:rsid w:val="00883D2B"/>
    <w:rsid w:val="00884F66"/>
    <w:rsid w:val="0088548D"/>
    <w:rsid w:val="00925E7F"/>
    <w:rsid w:val="00935759"/>
    <w:rsid w:val="00960325"/>
    <w:rsid w:val="009670B1"/>
    <w:rsid w:val="009F5C1B"/>
    <w:rsid w:val="00A078F3"/>
    <w:rsid w:val="00A33CEA"/>
    <w:rsid w:val="00A43E7C"/>
    <w:rsid w:val="00A8615A"/>
    <w:rsid w:val="00AE182C"/>
    <w:rsid w:val="00AE5411"/>
    <w:rsid w:val="00B10A7B"/>
    <w:rsid w:val="00B33AF9"/>
    <w:rsid w:val="00B37A4E"/>
    <w:rsid w:val="00B46472"/>
    <w:rsid w:val="00B71C6D"/>
    <w:rsid w:val="00B859F0"/>
    <w:rsid w:val="00BB0214"/>
    <w:rsid w:val="00C04A0A"/>
    <w:rsid w:val="00C06570"/>
    <w:rsid w:val="00C44617"/>
    <w:rsid w:val="00C50E2E"/>
    <w:rsid w:val="00C60E16"/>
    <w:rsid w:val="00C8574C"/>
    <w:rsid w:val="00CA6F3F"/>
    <w:rsid w:val="00CE113F"/>
    <w:rsid w:val="00D16A5D"/>
    <w:rsid w:val="00D662B1"/>
    <w:rsid w:val="00D83749"/>
    <w:rsid w:val="00D956E4"/>
    <w:rsid w:val="00DC4C56"/>
    <w:rsid w:val="00DE0972"/>
    <w:rsid w:val="00DF7E45"/>
    <w:rsid w:val="00E14535"/>
    <w:rsid w:val="00E94AC2"/>
    <w:rsid w:val="00E9733C"/>
    <w:rsid w:val="00EB7CB9"/>
    <w:rsid w:val="00F5082B"/>
    <w:rsid w:val="00FD6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4D66A03F"/>
  <w15:docId w15:val="{EA378F62-D915-4B47-A341-1DDEF9F23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84F66"/>
    <w:pPr>
      <w:keepNext/>
      <w:keepLines/>
      <w:spacing w:before="480" w:after="0" w:line="240" w:lineRule="auto"/>
      <w:ind w:left="432" w:hanging="432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4F66"/>
    <w:rPr>
      <w:rFonts w:ascii="Arial" w:eastAsiaTheme="majorEastAsia" w:hAnsi="Arial" w:cstheme="majorBidi"/>
      <w:b/>
      <w:bCs/>
      <w:sz w:val="24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2541BF"/>
    <w:pPr>
      <w:spacing w:line="240" w:lineRule="auto"/>
    </w:pPr>
    <w:rPr>
      <w:rFonts w:ascii="Arial" w:hAnsi="Arial" w:cs="Calibri"/>
      <w:b/>
      <w:bCs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0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0B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0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82B"/>
  </w:style>
  <w:style w:type="paragraph" w:styleId="Footer">
    <w:name w:val="footer"/>
    <w:basedOn w:val="Normal"/>
    <w:link w:val="FooterChar"/>
    <w:uiPriority w:val="99"/>
    <w:unhideWhenUsed/>
    <w:rsid w:val="00F50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82B"/>
  </w:style>
  <w:style w:type="paragraph" w:styleId="NormalWeb">
    <w:name w:val="Normal (Web)"/>
    <w:basedOn w:val="Normal"/>
    <w:uiPriority w:val="99"/>
    <w:unhideWhenUsed/>
    <w:rsid w:val="00D662B1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 w:val="24"/>
      <w:szCs w:val="24"/>
      <w:lang w:eastAsia="en-CA"/>
    </w:rPr>
  </w:style>
  <w:style w:type="paragraph" w:styleId="NoSpacing">
    <w:name w:val="No Spacing"/>
    <w:uiPriority w:val="1"/>
    <w:qFormat/>
    <w:rsid w:val="004C54F3"/>
    <w:pPr>
      <w:spacing w:line="240" w:lineRule="auto"/>
    </w:pPr>
  </w:style>
  <w:style w:type="table" w:styleId="TableGrid">
    <w:name w:val="Table Grid"/>
    <w:basedOn w:val="TableNormal"/>
    <w:uiPriority w:val="59"/>
    <w:rsid w:val="009670B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gi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EA816-D69D-4884-ACFE-A6C45492B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3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Sadler</dc:creator>
  <cp:lastModifiedBy>Nicole Newton</cp:lastModifiedBy>
  <cp:revision>2</cp:revision>
  <cp:lastPrinted>2022-08-31T19:04:00Z</cp:lastPrinted>
  <dcterms:created xsi:type="dcterms:W3CDTF">2025-07-02T16:07:00Z</dcterms:created>
  <dcterms:modified xsi:type="dcterms:W3CDTF">2025-07-02T16:07:00Z</dcterms:modified>
</cp:coreProperties>
</file>